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EA294" w14:textId="77777777" w:rsidR="001104CC" w:rsidRPr="009C7465" w:rsidRDefault="001104CC" w:rsidP="001104CC">
      <w:pPr>
        <w:pStyle w:val="1"/>
        <w:rPr>
          <w:rFonts w:ascii="Consolas" w:hAnsi="Consolas" w:cs="Consolas"/>
        </w:rPr>
      </w:pPr>
      <w:r w:rsidRPr="009C7465">
        <w:rPr>
          <w:rFonts w:ascii="Consolas" w:hAnsi="Consolas" w:cs="Consolas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9C7465">
        <w:rPr>
          <w:rFonts w:ascii="Consolas" w:hAnsi="Consolas" w:cs="Consolas"/>
        </w:rPr>
        <w:instrText>ADDIN CNKISM.UserStyle</w:instrText>
      </w:r>
      <w:r w:rsidRPr="009C7465">
        <w:rPr>
          <w:rFonts w:ascii="Consolas" w:hAnsi="Consolas" w:cs="Consolas"/>
        </w:rPr>
      </w:r>
      <w:r w:rsidRPr="009C7465">
        <w:rPr>
          <w:rFonts w:ascii="Consolas" w:hAnsi="Consolas" w:cs="Consolas"/>
        </w:rPr>
        <w:fldChar w:fldCharType="end"/>
      </w:r>
      <w:r w:rsidRPr="009C7465">
        <w:rPr>
          <w:rFonts w:ascii="Consolas" w:hAnsi="Consolas" w:cs="Consolas"/>
        </w:rPr>
        <w:t>实验</w:t>
      </w:r>
      <w:r w:rsidRPr="009C7465">
        <w:rPr>
          <w:rFonts w:ascii="Consolas" w:hAnsi="Consolas" w:cs="Consolas"/>
        </w:rPr>
        <w:t>0</w:t>
      </w:r>
      <w:r w:rsidR="002B291D">
        <w:rPr>
          <w:rFonts w:ascii="Consolas" w:hAnsi="Consolas" w:cs="Consolas"/>
        </w:rPr>
        <w:t>5</w:t>
      </w:r>
      <w:r>
        <w:rPr>
          <w:rFonts w:ascii="Consolas" w:hAnsi="Consolas" w:cs="Consolas"/>
        </w:rPr>
        <w:t xml:space="preserve"> Awk</w:t>
      </w:r>
      <w:r>
        <w:rPr>
          <w:rFonts w:ascii="Consolas" w:hAnsi="Consolas" w:cs="Consolas"/>
        </w:rPr>
        <w:t>实验</w:t>
      </w:r>
    </w:p>
    <w:p w14:paraId="0B3FDBB0" w14:textId="77777777" w:rsidR="001104CC" w:rsidRPr="000A0970" w:rsidRDefault="001104CC" w:rsidP="001104CC">
      <w:pPr>
        <w:rPr>
          <w:rFonts w:ascii="Consolas" w:hAnsi="Consolas" w:cs="Consolas"/>
        </w:rPr>
      </w:pPr>
    </w:p>
    <w:p w14:paraId="2BDBB333" w14:textId="5D760E29" w:rsidR="001104CC" w:rsidRPr="009C7465" w:rsidRDefault="001104CC" w:rsidP="001104CC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班级：</w:t>
      </w:r>
      <w:r w:rsidR="009113FA">
        <w:rPr>
          <w:rFonts w:ascii="Consolas" w:hAnsi="Consolas" w:cs="Consolas" w:hint="eastAsia"/>
        </w:rPr>
        <w:t>2</w:t>
      </w:r>
      <w:r w:rsidR="009113FA">
        <w:rPr>
          <w:rFonts w:ascii="Consolas" w:hAnsi="Consolas" w:cs="Consolas"/>
        </w:rPr>
        <w:t>0</w:t>
      </w:r>
      <w:r w:rsidR="009113FA">
        <w:rPr>
          <w:rFonts w:ascii="Consolas" w:hAnsi="Consolas" w:cs="Consolas" w:hint="eastAsia"/>
        </w:rPr>
        <w:t>数据科学与大数据技术</w:t>
      </w:r>
    </w:p>
    <w:p w14:paraId="26767136" w14:textId="3BA89B4F" w:rsidR="001104CC" w:rsidRPr="009C7465" w:rsidRDefault="001104CC" w:rsidP="001104CC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学号：</w:t>
      </w:r>
      <w:r w:rsidR="009113FA">
        <w:rPr>
          <w:rFonts w:ascii="Consolas" w:hAnsi="Consolas" w:cs="Consolas" w:hint="eastAsia"/>
        </w:rPr>
        <w:t>2</w:t>
      </w:r>
      <w:r w:rsidR="009113FA">
        <w:rPr>
          <w:rFonts w:ascii="Consolas" w:hAnsi="Consolas" w:cs="Consolas"/>
        </w:rPr>
        <w:t>02026203005</w:t>
      </w:r>
    </w:p>
    <w:p w14:paraId="28E1FB9C" w14:textId="552C728A" w:rsidR="001104CC" w:rsidRDefault="001104CC" w:rsidP="001104CC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姓名：</w:t>
      </w:r>
      <w:r w:rsidR="009113FA">
        <w:rPr>
          <w:rFonts w:ascii="Consolas" w:hAnsi="Consolas" w:cs="Consolas" w:hint="eastAsia"/>
        </w:rPr>
        <w:t>张华</w:t>
      </w:r>
    </w:p>
    <w:p w14:paraId="007E6518" w14:textId="77448226" w:rsidR="00E604C2" w:rsidRPr="00E604C2" w:rsidRDefault="00E604C2" w:rsidP="001104CC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用户名：</w:t>
      </w:r>
      <w:r w:rsidR="009113FA">
        <w:rPr>
          <w:rFonts w:ascii="Consolas" w:hAnsi="Consolas" w:cs="Consolas" w:hint="eastAsia"/>
        </w:rPr>
        <w:t>s</w:t>
      </w:r>
      <w:r w:rsidR="009113FA">
        <w:rPr>
          <w:rFonts w:ascii="Consolas" w:hAnsi="Consolas" w:cs="Consolas"/>
        </w:rPr>
        <w:t>13</w:t>
      </w:r>
    </w:p>
    <w:p w14:paraId="0BF8FFE5" w14:textId="77777777" w:rsidR="001104CC" w:rsidRPr="009C7465" w:rsidRDefault="001104CC" w:rsidP="001104CC">
      <w:pPr>
        <w:rPr>
          <w:rFonts w:ascii="Consolas" w:hAnsi="Consolas" w:cs="Consolas"/>
        </w:rPr>
      </w:pPr>
    </w:p>
    <w:p w14:paraId="6A7DB42E" w14:textId="77777777" w:rsidR="001104CC" w:rsidRPr="0098372F" w:rsidRDefault="001104CC" w:rsidP="001104CC">
      <w:pPr>
        <w:rPr>
          <w:rFonts w:ascii="Consolas" w:hAnsi="Consolas" w:cs="Consolas"/>
          <w:b/>
        </w:rPr>
      </w:pPr>
      <w:r w:rsidRPr="0098372F">
        <w:rPr>
          <w:rFonts w:ascii="Consolas" w:hAnsi="Consolas" w:cs="Consolas"/>
          <w:b/>
        </w:rPr>
        <w:t>一、实验目的</w:t>
      </w:r>
    </w:p>
    <w:p w14:paraId="737632B2" w14:textId="77777777" w:rsidR="001104CC" w:rsidRPr="009C7465" w:rsidRDefault="001104CC" w:rsidP="001104CC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1.</w:t>
      </w:r>
      <w:r>
        <w:rPr>
          <w:rFonts w:ascii="Consolas" w:hAnsi="Consolas" w:cs="Consolas"/>
        </w:rPr>
        <w:t xml:space="preserve"> </w:t>
      </w:r>
      <w:r w:rsidRPr="009C7465">
        <w:rPr>
          <w:rFonts w:ascii="Consolas" w:hAnsi="Consolas" w:cs="Consolas"/>
        </w:rPr>
        <w:t>练习</w:t>
      </w:r>
      <w:r>
        <w:rPr>
          <w:rFonts w:ascii="Consolas" w:hAnsi="Consolas" w:cs="Consolas"/>
        </w:rPr>
        <w:t>使用</w:t>
      </w:r>
      <w:r w:rsidR="00E8428E">
        <w:rPr>
          <w:rFonts w:ascii="Consolas" w:hAnsi="Consolas" w:cs="Consolas"/>
        </w:rPr>
        <w:t>awk</w:t>
      </w:r>
      <w:r w:rsidR="00E8428E">
        <w:rPr>
          <w:rFonts w:ascii="Consolas" w:hAnsi="Consolas" w:cs="Consolas"/>
        </w:rPr>
        <w:t>完成文本数据的处理</w:t>
      </w:r>
    </w:p>
    <w:p w14:paraId="1883C111" w14:textId="77777777" w:rsidR="001104CC" w:rsidRDefault="001104CC" w:rsidP="001104CC">
      <w:pPr>
        <w:rPr>
          <w:rFonts w:ascii="Consolas" w:hAnsi="Consolas" w:cs="Consolas"/>
        </w:rPr>
      </w:pPr>
    </w:p>
    <w:p w14:paraId="119259F5" w14:textId="77777777" w:rsidR="001104CC" w:rsidRPr="0098372F" w:rsidRDefault="001104CC" w:rsidP="001104CC">
      <w:pPr>
        <w:rPr>
          <w:rFonts w:ascii="Consolas" w:hAnsi="Consolas" w:cs="Consolas"/>
          <w:b/>
        </w:rPr>
      </w:pPr>
      <w:r w:rsidRPr="0098372F">
        <w:rPr>
          <w:rFonts w:ascii="Consolas" w:hAnsi="Consolas" w:cs="Consolas"/>
          <w:b/>
        </w:rPr>
        <w:t>二、实验要求</w:t>
      </w:r>
    </w:p>
    <w:p w14:paraId="3691C8FF" w14:textId="77777777" w:rsidR="001104CC" w:rsidRPr="009C7465" w:rsidRDefault="001104CC" w:rsidP="001104CC">
      <w:pPr>
        <w:rPr>
          <w:rFonts w:ascii="Consolas" w:hAnsi="Consolas" w:cs="Consolas"/>
        </w:rPr>
      </w:pPr>
      <w:r w:rsidRPr="007670E0">
        <w:rPr>
          <w:rFonts w:ascii="Consolas" w:hAnsi="Consolas" w:cs="Consolas"/>
        </w:rPr>
        <w:t xml:space="preserve">1. </w:t>
      </w:r>
      <w:r w:rsidRPr="007670E0">
        <w:rPr>
          <w:rFonts w:ascii="Consolas" w:hAnsi="Consolas" w:cs="Consolas"/>
        </w:rPr>
        <w:t>填写实验报告，请</w:t>
      </w:r>
      <w:r>
        <w:rPr>
          <w:rFonts w:ascii="Consolas" w:hAnsi="Consolas" w:cs="Consolas"/>
          <w:color w:val="FF3333"/>
        </w:rPr>
        <w:t>将关键命令及其结果进行</w:t>
      </w:r>
      <w:r w:rsidRPr="009C7465">
        <w:rPr>
          <w:rFonts w:ascii="Consolas" w:hAnsi="Consolas" w:cs="Consolas"/>
          <w:color w:val="FF3333"/>
        </w:rPr>
        <w:t>截图</w:t>
      </w:r>
      <w:r>
        <w:rPr>
          <w:rFonts w:ascii="Consolas" w:hAnsi="Consolas" w:cs="Consolas" w:hint="eastAsia"/>
          <w:color w:val="FF3333"/>
        </w:rPr>
        <w:t>(</w:t>
      </w:r>
      <w:bookmarkStart w:id="0" w:name="_Hlk65872688"/>
      <w:r w:rsidR="00E604C2">
        <w:rPr>
          <w:rFonts w:ascii="Consolas" w:hAnsi="Consolas" w:cs="Consolas" w:hint="eastAsia"/>
          <w:color w:val="FF3333"/>
        </w:rPr>
        <w:t>请确保截图中的文字清晰可见</w:t>
      </w:r>
      <w:bookmarkEnd w:id="0"/>
      <w:r>
        <w:rPr>
          <w:rFonts w:ascii="Consolas" w:hAnsi="Consolas" w:cs="Consolas" w:hint="eastAsia"/>
          <w:color w:val="FF3333"/>
        </w:rPr>
        <w:t>)</w:t>
      </w:r>
    </w:p>
    <w:p w14:paraId="11D8B2EF" w14:textId="77777777" w:rsidR="001104CC" w:rsidRDefault="001104CC" w:rsidP="001104CC">
      <w:pPr>
        <w:rPr>
          <w:rFonts w:ascii="Consolas" w:hAnsi="Consolas" w:cs="Consolas"/>
        </w:rPr>
      </w:pPr>
      <w:r w:rsidRPr="007670E0">
        <w:rPr>
          <w:rFonts w:ascii="Consolas" w:hAnsi="Consolas" w:cs="Consolas"/>
        </w:rPr>
        <w:t xml:space="preserve">2. </w:t>
      </w:r>
      <w:r w:rsidRPr="007670E0">
        <w:rPr>
          <w:rFonts w:ascii="Consolas" w:hAnsi="Consolas" w:cs="Consolas"/>
        </w:rPr>
        <w:t>导出为</w:t>
      </w:r>
      <w:r w:rsidRPr="007670E0">
        <w:rPr>
          <w:rFonts w:ascii="Consolas" w:hAnsi="Consolas" w:cs="Consolas"/>
        </w:rPr>
        <w:t>pdf</w:t>
      </w:r>
      <w:r w:rsidRPr="007670E0">
        <w:rPr>
          <w:rFonts w:ascii="Consolas" w:hAnsi="Consolas" w:cs="Consolas"/>
        </w:rPr>
        <w:t>文件，文件名为</w:t>
      </w:r>
      <w:r>
        <w:rPr>
          <w:rFonts w:ascii="Consolas" w:hAnsi="Consolas" w:cs="Consolas"/>
          <w:color w:val="FF3333"/>
        </w:rPr>
        <w:t>用户名</w:t>
      </w:r>
      <w:r>
        <w:rPr>
          <w:rFonts w:ascii="Consolas" w:hAnsi="Consolas" w:cs="Consolas"/>
          <w:color w:val="FF3333"/>
        </w:rPr>
        <w:t>-</w:t>
      </w:r>
      <w:r>
        <w:rPr>
          <w:rFonts w:ascii="Consolas" w:hAnsi="Consolas" w:cs="Consolas"/>
          <w:color w:val="FF3333"/>
        </w:rPr>
        <w:t>姓名</w:t>
      </w:r>
      <w:r>
        <w:rPr>
          <w:rFonts w:ascii="Consolas" w:hAnsi="Consolas" w:cs="Consolas"/>
          <w:color w:val="FF3333"/>
        </w:rPr>
        <w:t>-lab0</w:t>
      </w:r>
      <w:r w:rsidR="002B291D">
        <w:rPr>
          <w:rFonts w:ascii="Consolas" w:hAnsi="Consolas" w:cs="Consolas"/>
          <w:color w:val="FF3333"/>
        </w:rPr>
        <w:t>5</w:t>
      </w:r>
      <w:r>
        <w:rPr>
          <w:rFonts w:ascii="Consolas" w:hAnsi="Consolas" w:cs="Consolas"/>
          <w:color w:val="FF3333"/>
        </w:rPr>
        <w:t>.pdf</w:t>
      </w:r>
      <w:r w:rsidRPr="009C7465">
        <w:rPr>
          <w:rFonts w:ascii="Consolas" w:hAnsi="Consolas" w:cs="Consolas"/>
          <w:color w:val="FF3333"/>
        </w:rPr>
        <w:t>，</w:t>
      </w:r>
      <w:r w:rsidRPr="007670E0">
        <w:rPr>
          <w:rFonts w:ascii="Consolas" w:hAnsi="Consolas" w:cs="Consolas"/>
        </w:rPr>
        <w:t>在规定截止时间之前上传</w:t>
      </w:r>
      <w:r w:rsidR="00E604C2">
        <w:rPr>
          <w:rFonts w:ascii="Consolas" w:hAnsi="Consolas" w:cs="Consolas" w:hint="eastAsia"/>
        </w:rPr>
        <w:t>作业</w:t>
      </w:r>
      <w:r w:rsidRPr="007670E0">
        <w:rPr>
          <w:rFonts w:ascii="Consolas" w:hAnsi="Consolas" w:cs="Consolas"/>
        </w:rPr>
        <w:t>）</w:t>
      </w:r>
    </w:p>
    <w:p w14:paraId="41553B90" w14:textId="77777777" w:rsidR="001104CC" w:rsidRPr="00A92792" w:rsidRDefault="001104CC" w:rsidP="001104CC">
      <w:pPr>
        <w:rPr>
          <w:rFonts w:ascii="Consolas" w:hAnsi="Consolas" w:cs="Consolas"/>
        </w:rPr>
      </w:pPr>
      <w:r>
        <w:rPr>
          <w:rFonts w:ascii="Consolas" w:hAnsi="Consolas" w:cs="Consolas"/>
        </w:rPr>
        <w:t>3</w:t>
      </w:r>
      <w:r w:rsidRPr="007670E0">
        <w:rPr>
          <w:rFonts w:ascii="Consolas" w:hAnsi="Consolas" w:cs="Consolas"/>
        </w:rPr>
        <w:t xml:space="preserve">. </w:t>
      </w:r>
      <w:r>
        <w:rPr>
          <w:rFonts w:ascii="Consolas" w:hAnsi="Consolas" w:cs="Consolas"/>
        </w:rPr>
        <w:t>以下步骤中</w:t>
      </w:r>
      <w:r w:rsidRPr="008D27C0">
        <w:rPr>
          <w:rFonts w:ascii="Consolas" w:hAnsi="Consolas" w:cs="Consolas"/>
          <w:b/>
          <w:color w:val="FF0000"/>
        </w:rPr>
        <w:t>所有</w:t>
      </w:r>
      <w:r w:rsidR="00EE248D">
        <w:rPr>
          <w:rFonts w:ascii="Consolas" w:hAnsi="Consolas" w:cs="Consolas" w:hint="eastAsia"/>
          <w:b/>
          <w:color w:val="FF0000"/>
        </w:rPr>
        <w:t>s</w:t>
      </w:r>
      <w:r w:rsidRPr="008D27C0">
        <w:rPr>
          <w:b/>
          <w:color w:val="FF0000"/>
        </w:rPr>
        <w:t>01</w:t>
      </w:r>
      <w:r w:rsidRPr="008D27C0">
        <w:rPr>
          <w:b/>
          <w:color w:val="FF0000"/>
        </w:rPr>
        <w:t>请换成你自己的用户名。</w:t>
      </w:r>
    </w:p>
    <w:p w14:paraId="7DDADAC0" w14:textId="77777777" w:rsidR="001104CC" w:rsidRPr="007670E0" w:rsidRDefault="001104CC" w:rsidP="001104CC">
      <w:pPr>
        <w:rPr>
          <w:rFonts w:ascii="Consolas" w:hAnsi="Consolas" w:cs="Consolas"/>
        </w:rPr>
      </w:pPr>
    </w:p>
    <w:p w14:paraId="5006F6FA" w14:textId="77777777" w:rsidR="001104CC" w:rsidRPr="0098372F" w:rsidRDefault="001104CC" w:rsidP="001104CC">
      <w:pPr>
        <w:rPr>
          <w:rFonts w:ascii="Consolas" w:hAnsi="Consolas" w:cs="Consolas"/>
          <w:b/>
        </w:rPr>
      </w:pPr>
      <w:r w:rsidRPr="0098372F">
        <w:rPr>
          <w:rFonts w:ascii="Consolas" w:hAnsi="Consolas" w:cs="Consolas"/>
          <w:b/>
        </w:rPr>
        <w:t>三、实验步骤</w:t>
      </w:r>
    </w:p>
    <w:p w14:paraId="363DBF25" w14:textId="77777777" w:rsidR="001104CC" w:rsidRDefault="001104CC" w:rsidP="001104CC">
      <w:pPr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1. </w:t>
      </w:r>
      <w:r w:rsidR="00A856AC">
        <w:rPr>
          <w:rFonts w:ascii="Consolas" w:hAnsi="Consolas" w:cs="Consolas"/>
        </w:rPr>
        <w:t>学生成绩统计打印</w:t>
      </w:r>
    </w:p>
    <w:p w14:paraId="79DABE9D" w14:textId="77777777" w:rsidR="001104CC" w:rsidRDefault="00A856AC" w:rsidP="00A856AC">
      <w:pPr>
        <w:ind w:firstLineChars="100" w:firstLine="210"/>
        <w:rPr>
          <w:rFonts w:ascii="Consolas" w:hAnsi="Consolas" w:cs="Consolas"/>
        </w:rPr>
      </w:pPr>
      <w:r w:rsidRPr="00A856AC">
        <w:rPr>
          <w:rFonts w:ascii="Consolas" w:hAnsi="Consolas" w:cs="Consolas" w:hint="eastAsia"/>
        </w:rPr>
        <w:t>现有学生成绩清单</w:t>
      </w:r>
      <w:r w:rsidRPr="00A856AC">
        <w:rPr>
          <w:rFonts w:ascii="Consolas" w:hAnsi="Consolas" w:cs="Consolas" w:hint="eastAsia"/>
        </w:rPr>
        <w:t xml:space="preserve"> score.list </w:t>
      </w:r>
      <w:r w:rsidRPr="00A856AC">
        <w:rPr>
          <w:rFonts w:ascii="Consolas" w:hAnsi="Consolas" w:cs="Consolas" w:hint="eastAsia"/>
        </w:rPr>
        <w:t>如下</w:t>
      </w:r>
    </w:p>
    <w:p w14:paraId="57CF7483" w14:textId="77777777" w:rsidR="00A856AC" w:rsidRPr="00A856AC" w:rsidRDefault="00A856AC" w:rsidP="00A856AC">
      <w:pPr>
        <w:ind w:firstLineChars="100" w:firstLine="210"/>
        <w:rPr>
          <w:rFonts w:ascii="Consolas" w:hAnsi="Consolas" w:cs="Consolas"/>
        </w:rPr>
      </w:pPr>
      <w:r w:rsidRPr="00A856AC">
        <w:rPr>
          <w:rFonts w:ascii="Consolas" w:hAnsi="Consolas" w:cs="Consolas"/>
        </w:rPr>
        <w:t>$ cat score.list</w:t>
      </w:r>
    </w:p>
    <w:p w14:paraId="4CB59996" w14:textId="77777777" w:rsidR="00A856AC" w:rsidRPr="00171B32" w:rsidRDefault="00A856AC" w:rsidP="00A856AC">
      <w:pPr>
        <w:ind w:firstLineChars="100" w:firstLine="210"/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jasper: 80 82 84 84 88 92</w:t>
      </w:r>
    </w:p>
    <w:p w14:paraId="6DD1DAB8" w14:textId="77777777" w:rsidR="00A856AC" w:rsidRPr="00171B32" w:rsidRDefault="00A856AC" w:rsidP="00A856AC">
      <w:pPr>
        <w:ind w:firstLineChars="100" w:firstLine="210"/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andrea: 85 89 90 90 94 95</w:t>
      </w:r>
    </w:p>
    <w:p w14:paraId="26C0ACC5" w14:textId="77777777" w:rsidR="00A856AC" w:rsidRPr="00171B32" w:rsidRDefault="00A856AC" w:rsidP="00A856AC">
      <w:pPr>
        <w:ind w:firstLineChars="100" w:firstLine="210"/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ellis: 89 90 92 96 96 98</w:t>
      </w:r>
    </w:p>
    <w:p w14:paraId="48B0D902" w14:textId="77777777" w:rsidR="00A856AC" w:rsidRPr="00171B32" w:rsidRDefault="00A856AC" w:rsidP="00A856AC">
      <w:pPr>
        <w:ind w:firstLineChars="100" w:firstLine="210"/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mona: 70 70 77 83 85 89</w:t>
      </w:r>
    </w:p>
    <w:p w14:paraId="4381FA97" w14:textId="77777777" w:rsidR="00A856AC" w:rsidRPr="00171B32" w:rsidRDefault="00A856AC" w:rsidP="00A856AC">
      <w:pPr>
        <w:ind w:firstLineChars="100" w:firstLine="210"/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john: 78 85 88 91 92 94</w:t>
      </w:r>
    </w:p>
    <w:p w14:paraId="6C775D07" w14:textId="77777777" w:rsidR="00A856AC" w:rsidRPr="00171B32" w:rsidRDefault="00A856AC" w:rsidP="00A856AC">
      <w:pPr>
        <w:ind w:firstLineChars="100" w:firstLine="210"/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dunce: 60 60 61 62 64 80</w:t>
      </w:r>
    </w:p>
    <w:p w14:paraId="3A38BE25" w14:textId="77777777" w:rsidR="00A856AC" w:rsidRPr="00A856AC" w:rsidRDefault="00A856AC" w:rsidP="00A856AC">
      <w:pPr>
        <w:ind w:firstLineChars="100" w:firstLine="210"/>
        <w:rPr>
          <w:rFonts w:ascii="Consolas" w:hAnsi="Consolas" w:cs="Consolas"/>
        </w:rPr>
      </w:pPr>
    </w:p>
    <w:p w14:paraId="2DE35ACC" w14:textId="77777777" w:rsidR="00A856AC" w:rsidRPr="00A856AC" w:rsidRDefault="00A856AC" w:rsidP="00A856AC">
      <w:pPr>
        <w:ind w:firstLineChars="100" w:firstLine="210"/>
        <w:rPr>
          <w:rFonts w:ascii="Consolas" w:hAnsi="Consolas" w:cs="Consolas"/>
        </w:rPr>
      </w:pPr>
      <w:r w:rsidRPr="00A856AC">
        <w:rPr>
          <w:rFonts w:ascii="Consolas" w:hAnsi="Consolas" w:cs="Consolas" w:hint="eastAsia"/>
        </w:rPr>
        <w:t>请编写</w:t>
      </w:r>
      <w:r w:rsidRPr="00A856AC">
        <w:rPr>
          <w:rFonts w:ascii="Consolas" w:hAnsi="Consolas" w:cs="Consolas" w:hint="eastAsia"/>
        </w:rPr>
        <w:t>awk</w:t>
      </w:r>
      <w:r w:rsidRPr="00A856AC">
        <w:rPr>
          <w:rFonts w:ascii="Consolas" w:hAnsi="Consolas" w:cs="Consolas" w:hint="eastAsia"/>
        </w:rPr>
        <w:t>脚本</w:t>
      </w:r>
      <w:r w:rsidR="00EE248D">
        <w:rPr>
          <w:rFonts w:ascii="Consolas" w:hAnsi="Consolas"/>
          <w:color w:val="FF0000"/>
        </w:rPr>
        <w:t>s01</w:t>
      </w:r>
      <w:r w:rsidRPr="00885216">
        <w:rPr>
          <w:rFonts w:ascii="Consolas" w:hAnsi="Consolas"/>
        </w:rPr>
        <w:t>-</w:t>
      </w:r>
      <w:r w:rsidRPr="00A856AC">
        <w:rPr>
          <w:rFonts w:ascii="Consolas" w:hAnsi="Consolas" w:cs="Consolas" w:hint="eastAsia"/>
        </w:rPr>
        <w:t>grade.awk</w:t>
      </w:r>
      <w:r w:rsidRPr="00A856AC">
        <w:rPr>
          <w:rFonts w:ascii="Consolas" w:hAnsi="Consolas" w:cs="Consolas" w:hint="eastAsia"/>
        </w:rPr>
        <w:t>进行统计：</w:t>
      </w:r>
    </w:p>
    <w:p w14:paraId="061F1749" w14:textId="77777777" w:rsidR="00A856AC" w:rsidRPr="00A856AC" w:rsidRDefault="00A856AC" w:rsidP="00A856AC">
      <w:pPr>
        <w:ind w:firstLineChars="100" w:firstLine="210"/>
        <w:rPr>
          <w:rFonts w:ascii="Consolas" w:hAnsi="Consolas" w:cs="Consolas"/>
        </w:rPr>
      </w:pPr>
      <w:r w:rsidRPr="00A856AC">
        <w:rPr>
          <w:rFonts w:ascii="Consolas" w:hAnsi="Consolas" w:cs="Consolas" w:hint="eastAsia"/>
        </w:rPr>
        <w:t>(1)</w:t>
      </w:r>
      <w:r w:rsidRPr="00A856AC">
        <w:rPr>
          <w:rFonts w:ascii="Consolas" w:hAnsi="Consolas" w:cs="Consolas" w:hint="eastAsia"/>
        </w:rPr>
        <w:t>每位同学的平均分及等级</w:t>
      </w:r>
      <w:r w:rsidRPr="00A856AC">
        <w:rPr>
          <w:rFonts w:ascii="Consolas" w:hAnsi="Consolas" w:cs="Consolas" w:hint="eastAsia"/>
        </w:rPr>
        <w:t>(A,B,C,D,F)</w:t>
      </w:r>
    </w:p>
    <w:p w14:paraId="71CCF075" w14:textId="77777777" w:rsidR="00A856AC" w:rsidRPr="00A856AC" w:rsidRDefault="00A856AC" w:rsidP="00A856AC">
      <w:pPr>
        <w:ind w:firstLineChars="100" w:firstLine="210"/>
        <w:rPr>
          <w:rFonts w:ascii="Consolas" w:hAnsi="Consolas" w:cs="Consolas"/>
        </w:rPr>
      </w:pPr>
      <w:r w:rsidRPr="00A856AC">
        <w:rPr>
          <w:rFonts w:ascii="Consolas" w:hAnsi="Consolas" w:cs="Consolas" w:hint="eastAsia"/>
        </w:rPr>
        <w:t>(2)</w:t>
      </w:r>
      <w:r w:rsidRPr="00A856AC">
        <w:rPr>
          <w:rFonts w:ascii="Consolas" w:hAnsi="Consolas" w:cs="Consolas" w:hint="eastAsia"/>
        </w:rPr>
        <w:t>班平均成绩</w:t>
      </w:r>
    </w:p>
    <w:p w14:paraId="5E31A765" w14:textId="77777777" w:rsidR="00A856AC" w:rsidRPr="00A856AC" w:rsidRDefault="00A856AC" w:rsidP="00A856AC">
      <w:pPr>
        <w:ind w:firstLineChars="100" w:firstLine="210"/>
        <w:rPr>
          <w:rFonts w:ascii="Consolas" w:hAnsi="Consolas" w:cs="Consolas"/>
        </w:rPr>
      </w:pPr>
      <w:r w:rsidRPr="00A856AC">
        <w:rPr>
          <w:rFonts w:ascii="Consolas" w:hAnsi="Consolas" w:cs="Consolas" w:hint="eastAsia"/>
        </w:rPr>
        <w:t>(3)</w:t>
      </w:r>
      <w:r w:rsidRPr="00A856AC">
        <w:rPr>
          <w:rFonts w:ascii="Consolas" w:hAnsi="Consolas" w:cs="Consolas" w:hint="eastAsia"/>
        </w:rPr>
        <w:t>平均成绩高于或等与班平均的人数</w:t>
      </w:r>
    </w:p>
    <w:p w14:paraId="31EFC74D" w14:textId="77777777" w:rsidR="00A856AC" w:rsidRPr="00A856AC" w:rsidRDefault="00A856AC" w:rsidP="00A856AC">
      <w:pPr>
        <w:ind w:firstLineChars="100" w:firstLine="210"/>
        <w:rPr>
          <w:rFonts w:ascii="Consolas" w:hAnsi="Consolas" w:cs="Consolas"/>
        </w:rPr>
      </w:pPr>
      <w:r w:rsidRPr="00A856AC">
        <w:rPr>
          <w:rFonts w:ascii="Consolas" w:hAnsi="Consolas" w:cs="Consolas" w:hint="eastAsia"/>
        </w:rPr>
        <w:t>(4)</w:t>
      </w:r>
      <w:r w:rsidRPr="00A856AC">
        <w:rPr>
          <w:rFonts w:ascii="Consolas" w:hAnsi="Consolas" w:cs="Consolas" w:hint="eastAsia"/>
        </w:rPr>
        <w:t>平均成绩低于班平均的人数</w:t>
      </w:r>
    </w:p>
    <w:p w14:paraId="56BDA73E" w14:textId="77777777" w:rsidR="00A856AC" w:rsidRDefault="00A856AC" w:rsidP="00A856AC">
      <w:pPr>
        <w:ind w:firstLineChars="100" w:firstLine="210"/>
        <w:rPr>
          <w:rFonts w:ascii="Consolas" w:hAnsi="Consolas" w:cs="Consolas"/>
        </w:rPr>
      </w:pPr>
      <w:r w:rsidRPr="00A856AC">
        <w:rPr>
          <w:rFonts w:ascii="Consolas" w:hAnsi="Consolas" w:cs="Consolas" w:hint="eastAsia"/>
        </w:rPr>
        <w:t>(5)</w:t>
      </w:r>
      <w:r w:rsidRPr="00A856AC">
        <w:rPr>
          <w:rFonts w:ascii="Consolas" w:hAnsi="Consolas" w:cs="Consolas" w:hint="eastAsia"/>
        </w:rPr>
        <w:t>每个等级的人数</w:t>
      </w:r>
    </w:p>
    <w:p w14:paraId="44C5E04C" w14:textId="77777777" w:rsidR="00A856AC" w:rsidRDefault="00A46761" w:rsidP="00A46761">
      <w:pPr>
        <w:rPr>
          <w:rFonts w:ascii="Consolas" w:hAnsi="Consolas" w:cs="Consolas"/>
        </w:rPr>
      </w:pPr>
      <w:r>
        <w:rPr>
          <w:rFonts w:ascii="Consolas" w:hAnsi="Consolas" w:cs="Consolas"/>
        </w:rPr>
        <w:t>（</w:t>
      </w:r>
      <w:r w:rsidRPr="00A46761">
        <w:rPr>
          <w:rFonts w:ascii="Consolas" w:hAnsi="Consolas" w:cs="Consolas"/>
          <w:color w:val="FF0000"/>
        </w:rPr>
        <w:t>请</w:t>
      </w:r>
      <w:r w:rsidR="003F3B0D"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/>
          <w:color w:val="FF0000"/>
        </w:rPr>
        <w:t>贴出源代码</w:t>
      </w:r>
      <w:r>
        <w:rPr>
          <w:rFonts w:ascii="Consolas" w:hAnsi="Consolas" w:cs="Consolas"/>
        </w:rPr>
        <w:t>）</w:t>
      </w:r>
    </w:p>
    <w:p w14:paraId="763A973A" w14:textId="0D628236" w:rsidR="00A46761" w:rsidRDefault="004B16E6" w:rsidP="00A46761">
      <w:pPr>
        <w:rPr>
          <w:rFonts w:ascii="Consolas" w:hAnsi="Consolas" w:cs="Consolas"/>
        </w:rPr>
      </w:pPr>
      <w:r>
        <w:rPr>
          <w:noProof/>
        </w:rPr>
        <w:lastRenderedPageBreak/>
        <w:drawing>
          <wp:inline distT="0" distB="0" distL="0" distR="0" wp14:anchorId="18AE80BF" wp14:editId="2E54FC5F">
            <wp:extent cx="5274310" cy="3270885"/>
            <wp:effectExtent l="0" t="0" r="2540" b="5715"/>
            <wp:docPr id="8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FFDA" w14:textId="72DD9201" w:rsidR="004B16E6" w:rsidRDefault="004B16E6" w:rsidP="00A46761">
      <w:pPr>
        <w:rPr>
          <w:rFonts w:ascii="Consolas" w:hAnsi="Consolas" w:cs="Consolas" w:hint="eastAsia"/>
        </w:rPr>
      </w:pPr>
      <w:r>
        <w:rPr>
          <w:noProof/>
        </w:rPr>
        <w:lastRenderedPageBreak/>
        <w:drawing>
          <wp:inline distT="0" distB="0" distL="0" distR="0" wp14:anchorId="39372387" wp14:editId="135AD2EE">
            <wp:extent cx="4808637" cy="5738357"/>
            <wp:effectExtent l="0" t="0" r="0" b="0"/>
            <wp:docPr id="9" name="图片 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573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8812F" w14:textId="77777777" w:rsidR="00A46761" w:rsidRDefault="00A46761" w:rsidP="00A46761">
      <w:pPr>
        <w:rPr>
          <w:rFonts w:ascii="Consolas" w:hAnsi="Consolas" w:cs="Consolas"/>
        </w:rPr>
      </w:pPr>
    </w:p>
    <w:p w14:paraId="6710BE51" w14:textId="7C186B4C" w:rsidR="00A46761" w:rsidRDefault="00A46761" w:rsidP="00A46761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（</w:t>
      </w:r>
      <w:r w:rsidRPr="00A46761">
        <w:rPr>
          <w:rFonts w:ascii="Consolas" w:hAnsi="Consolas" w:cs="Consolas" w:hint="eastAsia"/>
          <w:color w:val="FF0000"/>
        </w:rPr>
        <w:t>请</w:t>
      </w:r>
      <w:r w:rsidR="003F3B0D"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 w:hint="eastAsia"/>
          <w:color w:val="FF0000"/>
        </w:rPr>
        <w:t>贴出执行情况截图</w:t>
      </w:r>
      <w:r>
        <w:rPr>
          <w:rFonts w:ascii="Consolas" w:hAnsi="Consolas" w:cs="Consolas" w:hint="eastAsia"/>
        </w:rPr>
        <w:t>）</w:t>
      </w:r>
    </w:p>
    <w:p w14:paraId="4FD9413D" w14:textId="78440942" w:rsidR="009113FA" w:rsidRDefault="009113FA" w:rsidP="00A46761">
      <w:pPr>
        <w:rPr>
          <w:rFonts w:ascii="Consolas" w:hAnsi="Consolas" w:cs="Consolas" w:hint="eastAsia"/>
        </w:rPr>
      </w:pPr>
      <w:r>
        <w:rPr>
          <w:noProof/>
        </w:rPr>
        <w:drawing>
          <wp:inline distT="0" distB="0" distL="0" distR="0" wp14:anchorId="6524335E" wp14:editId="38D389DF">
            <wp:extent cx="4557155" cy="1226926"/>
            <wp:effectExtent l="0" t="0" r="0" b="0"/>
            <wp:docPr id="14" name="图片 14" descr="文本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, 聊天或短信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2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205E4" w14:textId="77777777" w:rsidR="00A46761" w:rsidRDefault="00A46761" w:rsidP="00A46761">
      <w:pPr>
        <w:rPr>
          <w:rFonts w:ascii="Consolas" w:hAnsi="Consolas" w:cs="Consolas"/>
        </w:rPr>
      </w:pPr>
    </w:p>
    <w:p w14:paraId="3388B4DA" w14:textId="2E82C563" w:rsidR="00DD5C9F" w:rsidRDefault="004B16E6" w:rsidP="00A46761">
      <w:pPr>
        <w:rPr>
          <w:rFonts w:ascii="Consolas" w:hAnsi="Consolas" w:cs="Consolas"/>
        </w:rPr>
      </w:pPr>
      <w:r>
        <w:rPr>
          <w:noProof/>
        </w:rPr>
        <w:lastRenderedPageBreak/>
        <w:drawing>
          <wp:inline distT="0" distB="0" distL="0" distR="0" wp14:anchorId="69DB4479" wp14:editId="57396F83">
            <wp:extent cx="5274310" cy="1989455"/>
            <wp:effectExtent l="0" t="0" r="2540" b="0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5C9F">
        <w:rPr>
          <w:rFonts w:ascii="Consolas" w:hAnsi="Consolas" w:cs="Consolas"/>
        </w:rPr>
        <w:br w:type="page"/>
      </w:r>
    </w:p>
    <w:p w14:paraId="1E8ECB71" w14:textId="77777777" w:rsidR="001104CC" w:rsidRDefault="001104CC" w:rsidP="001104CC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lastRenderedPageBreak/>
        <w:t xml:space="preserve">2. </w:t>
      </w:r>
      <w:r w:rsidR="00A856AC">
        <w:rPr>
          <w:rFonts w:ascii="Consolas" w:hAnsi="Consolas" w:cs="Consolas" w:hint="eastAsia"/>
        </w:rPr>
        <w:t>金额转中文文本</w:t>
      </w:r>
    </w:p>
    <w:p w14:paraId="671F6306" w14:textId="77777777" w:rsidR="00A856AC" w:rsidRDefault="00A856AC" w:rsidP="001104CC">
      <w:pPr>
        <w:rPr>
          <w:rFonts w:ascii="Consolas" w:hAnsi="Consolas"/>
        </w:rPr>
      </w:pPr>
      <w:r>
        <w:rPr>
          <w:rFonts w:ascii="Consolas" w:hAnsi="Consolas" w:cs="Consolas" w:hint="eastAsia"/>
        </w:rPr>
        <w:t xml:space="preserve">  </w:t>
      </w:r>
      <w:r>
        <w:rPr>
          <w:rFonts w:ascii="Consolas" w:hAnsi="Consolas" w:cs="Consolas" w:hint="eastAsia"/>
        </w:rPr>
        <w:t>请编写金额转换脚本</w:t>
      </w:r>
      <w:r w:rsidR="00EE248D">
        <w:rPr>
          <w:rFonts w:ascii="Consolas" w:hAnsi="Consolas"/>
          <w:color w:val="FF0000"/>
        </w:rPr>
        <w:t>s01</w:t>
      </w:r>
      <w:r w:rsidRPr="00885216">
        <w:rPr>
          <w:rFonts w:ascii="Consolas" w:hAnsi="Consolas"/>
        </w:rPr>
        <w:t>-</w:t>
      </w:r>
      <w:r w:rsidR="00A0015F">
        <w:rPr>
          <w:rFonts w:ascii="Consolas" w:hAnsi="Consolas"/>
        </w:rPr>
        <w:t>number2zh</w:t>
      </w:r>
      <w:r>
        <w:rPr>
          <w:rFonts w:ascii="Consolas" w:hAnsi="Consolas"/>
        </w:rPr>
        <w:t>，将低于</w:t>
      </w:r>
      <w:r>
        <w:rPr>
          <w:rFonts w:ascii="Consolas" w:hAnsi="Consolas" w:hint="eastAsia"/>
        </w:rPr>
        <w:t>100</w:t>
      </w:r>
      <w:r>
        <w:rPr>
          <w:rFonts w:ascii="Consolas" w:hAnsi="Consolas" w:hint="eastAsia"/>
        </w:rPr>
        <w:t>万元的金额（带固定两位小数）转换成中文大写金额形式。</w:t>
      </w:r>
    </w:p>
    <w:p w14:paraId="3A26C721" w14:textId="77777777" w:rsidR="00E71BF0" w:rsidRDefault="00E71BF0" w:rsidP="001104CC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 </w:t>
      </w:r>
      <w:r w:rsidR="00A0015F">
        <w:rPr>
          <w:rFonts w:ascii="Consolas" w:hAnsi="Consolas" w:hint="eastAsia"/>
        </w:rPr>
        <w:t>要求逐行处理输入数据</w:t>
      </w:r>
      <w:r>
        <w:rPr>
          <w:rFonts w:ascii="Consolas" w:hAnsi="Consolas" w:hint="eastAsia"/>
        </w:rPr>
        <w:t>：</w:t>
      </w:r>
    </w:p>
    <w:p w14:paraId="7CB210AE" w14:textId="77777777" w:rsidR="00E71BF0" w:rsidRDefault="00E71BF0" w:rsidP="00E71BF0">
      <w:pPr>
        <w:pStyle w:val="aa"/>
        <w:numPr>
          <w:ilvl w:val="0"/>
          <w:numId w:val="1"/>
        </w:numPr>
        <w:ind w:firstLineChars="0"/>
        <w:rPr>
          <w:rFonts w:ascii="Consolas" w:hAnsi="Consolas"/>
        </w:rPr>
      </w:pPr>
      <w:r>
        <w:rPr>
          <w:rFonts w:ascii="Consolas" w:hAnsi="Consolas" w:hint="eastAsia"/>
        </w:rPr>
        <w:t>检查</w:t>
      </w:r>
      <w:r w:rsidRPr="00E71BF0">
        <w:rPr>
          <w:rFonts w:ascii="Consolas" w:hAnsi="Consolas" w:hint="eastAsia"/>
        </w:rPr>
        <w:t>输入</w:t>
      </w:r>
      <w:r>
        <w:rPr>
          <w:rFonts w:ascii="Consolas" w:hAnsi="Consolas" w:hint="eastAsia"/>
        </w:rPr>
        <w:t>是否为</w:t>
      </w:r>
      <w:r w:rsidRPr="00E71BF0">
        <w:rPr>
          <w:rFonts w:ascii="Consolas" w:hAnsi="Consolas" w:hint="eastAsia"/>
        </w:rPr>
        <w:t>非负整数或非负小数</w:t>
      </w:r>
      <w:r>
        <w:rPr>
          <w:rFonts w:ascii="Consolas" w:hAnsi="Consolas" w:hint="eastAsia"/>
        </w:rPr>
        <w:t>，如果不是则打印出错信息</w:t>
      </w:r>
      <w:r w:rsidR="007D6422">
        <w:rPr>
          <w:rFonts w:ascii="Consolas" w:hAnsi="Consolas" w:hint="eastAsia"/>
        </w:rPr>
        <w:t>；</w:t>
      </w:r>
    </w:p>
    <w:p w14:paraId="5636DF4B" w14:textId="77777777" w:rsidR="00E71BF0" w:rsidRPr="00E71BF0" w:rsidRDefault="00E71BF0" w:rsidP="00E71BF0">
      <w:pPr>
        <w:pStyle w:val="aa"/>
        <w:numPr>
          <w:ilvl w:val="0"/>
          <w:numId w:val="1"/>
        </w:numPr>
        <w:ind w:firstLineChars="0"/>
        <w:rPr>
          <w:rFonts w:ascii="Consolas" w:hAnsi="Consolas"/>
        </w:rPr>
      </w:pPr>
      <w:r>
        <w:rPr>
          <w:rFonts w:ascii="Consolas" w:hAnsi="Consolas"/>
        </w:rPr>
        <w:t>检查输入是否小于</w:t>
      </w:r>
      <w:r>
        <w:rPr>
          <w:rFonts w:ascii="Consolas" w:hAnsi="Consolas" w:hint="eastAsia"/>
        </w:rPr>
        <w:t>100</w:t>
      </w:r>
      <w:r>
        <w:rPr>
          <w:rFonts w:ascii="Consolas" w:hAnsi="Consolas" w:hint="eastAsia"/>
        </w:rPr>
        <w:t>万，如果不是则打印出错信息</w:t>
      </w:r>
      <w:r w:rsidR="007D6422">
        <w:rPr>
          <w:rFonts w:ascii="Consolas" w:hAnsi="Consolas" w:hint="eastAsia"/>
        </w:rPr>
        <w:t>；</w:t>
      </w:r>
    </w:p>
    <w:p w14:paraId="1221124C" w14:textId="77777777" w:rsidR="00E71BF0" w:rsidRDefault="00E71BF0" w:rsidP="00E71BF0">
      <w:pPr>
        <w:pStyle w:val="aa"/>
        <w:numPr>
          <w:ilvl w:val="0"/>
          <w:numId w:val="1"/>
        </w:numPr>
        <w:ind w:firstLineChars="0"/>
        <w:rPr>
          <w:rFonts w:ascii="Consolas" w:hAnsi="Consolas" w:cs="Consolas"/>
        </w:rPr>
      </w:pPr>
      <w:r>
        <w:rPr>
          <w:rFonts w:ascii="Consolas" w:hAnsi="Consolas" w:cs="Consolas"/>
        </w:rPr>
        <w:t>输入需要首先统一转换为带两位小数的形式</w:t>
      </w:r>
      <w:r w:rsidR="007D6422">
        <w:rPr>
          <w:rFonts w:ascii="Consolas" w:hAnsi="Consolas" w:cs="Consolas"/>
        </w:rPr>
        <w:t>；</w:t>
      </w:r>
    </w:p>
    <w:p w14:paraId="19C79D1E" w14:textId="77777777" w:rsidR="00E71BF0" w:rsidRPr="00E71BF0" w:rsidRDefault="00E71BF0" w:rsidP="00E71BF0">
      <w:pPr>
        <w:pStyle w:val="aa"/>
        <w:numPr>
          <w:ilvl w:val="0"/>
          <w:numId w:val="1"/>
        </w:numPr>
        <w:ind w:firstLineChars="0"/>
        <w:rPr>
          <w:rFonts w:ascii="Consolas" w:hAnsi="Consolas" w:cs="Consolas"/>
        </w:rPr>
      </w:pPr>
      <w:r>
        <w:rPr>
          <w:rFonts w:ascii="Consolas" w:hAnsi="Consolas" w:cs="Consolas"/>
        </w:rPr>
        <w:t>将带两位小数的数值转换为中文大写金额字符串并打印输出</w:t>
      </w:r>
      <w:r w:rsidR="007D6422">
        <w:rPr>
          <w:rFonts w:ascii="Consolas" w:hAnsi="Consolas" w:cs="Consolas"/>
        </w:rPr>
        <w:t>。</w:t>
      </w:r>
    </w:p>
    <w:p w14:paraId="19E34185" w14:textId="77777777" w:rsidR="001104CC" w:rsidRDefault="00486000" w:rsidP="001104CC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测试</w:t>
      </w:r>
      <w:r w:rsidR="00A0015F">
        <w:rPr>
          <w:rFonts w:ascii="Consolas" w:hAnsi="Consolas" w:cs="Consolas" w:hint="eastAsia"/>
        </w:rPr>
        <w:t>：</w:t>
      </w:r>
      <w:r w:rsidR="00C65504">
        <w:rPr>
          <w:rFonts w:ascii="Consolas" w:hAnsi="Consolas" w:cs="Consolas" w:hint="eastAsia"/>
        </w:rPr>
        <w:t>(</w:t>
      </w:r>
      <w:r w:rsidR="00C65504" w:rsidRPr="00C65504">
        <w:rPr>
          <w:rFonts w:ascii="Consolas" w:hAnsi="Consolas" w:cs="Consolas" w:hint="eastAsia"/>
          <w:color w:val="FF0000"/>
        </w:rPr>
        <w:t>要求能正确处理整圆情况和前面要加零的情况以及分为零的情况</w:t>
      </w:r>
      <w:r w:rsidR="00C65504">
        <w:rPr>
          <w:rFonts w:ascii="Consolas" w:hAnsi="Consolas" w:cs="Consolas" w:hint="eastAsia"/>
        </w:rPr>
        <w:t>)</w:t>
      </w:r>
    </w:p>
    <w:p w14:paraId="3E5558F1" w14:textId="77777777" w:rsidR="00A0015F" w:rsidRDefault="00A0015F" w:rsidP="001104CC">
      <w:pPr>
        <w:rPr>
          <w:rFonts w:ascii="Consolas" w:hAnsi="Consolas" w:cs="Consolas"/>
        </w:rPr>
      </w:pPr>
      <w:r w:rsidRPr="00F179F4">
        <w:rPr>
          <w:rFonts w:ascii="Consolas" w:hAnsi="Consolas" w:cs="Consolas"/>
        </w:rPr>
        <w:t xml:space="preserve">$ </w:t>
      </w:r>
      <w:r>
        <w:rPr>
          <w:rFonts w:ascii="Consolas" w:hAnsi="Consolas" w:cs="Consolas"/>
        </w:rPr>
        <w:t>cat amounts.txt</w:t>
      </w:r>
    </w:p>
    <w:p w14:paraId="6B41F648" w14:textId="77777777" w:rsidR="007078A9" w:rsidRPr="00171B32" w:rsidRDefault="007078A9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-300</w:t>
      </w:r>
    </w:p>
    <w:p w14:paraId="5C92151A" w14:textId="77777777" w:rsidR="00A0015F" w:rsidRPr="00171B32" w:rsidRDefault="00A0015F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123456.789</w:t>
      </w:r>
    </w:p>
    <w:p w14:paraId="6B40647A" w14:textId="77777777" w:rsidR="00A0015F" w:rsidRPr="00171B32" w:rsidRDefault="00A0015F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1234567.89</w:t>
      </w:r>
    </w:p>
    <w:p w14:paraId="205B9AF4" w14:textId="77777777" w:rsidR="00A0015F" w:rsidRPr="00171B32" w:rsidRDefault="00172366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+</w:t>
      </w:r>
      <w:r w:rsidR="00A0015F" w:rsidRPr="00171B32">
        <w:rPr>
          <w:rFonts w:ascii="Consolas" w:hAnsi="Consolas" w:cs="Consolas"/>
          <w:color w:val="AEAAAA" w:themeColor="background2" w:themeShade="BF"/>
        </w:rPr>
        <w:t>987654.30</w:t>
      </w:r>
    </w:p>
    <w:p w14:paraId="75543537" w14:textId="77777777" w:rsidR="00A0015F" w:rsidRPr="00171B32" w:rsidRDefault="00A0015F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123456.00</w:t>
      </w:r>
    </w:p>
    <w:p w14:paraId="3A8A701F" w14:textId="77777777" w:rsidR="007078A9" w:rsidRPr="00171B32" w:rsidRDefault="007078A9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3.4.5</w:t>
      </w:r>
    </w:p>
    <w:p w14:paraId="6BFC39E3" w14:textId="77777777" w:rsidR="007078A9" w:rsidRPr="00171B32" w:rsidRDefault="007078A9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0</w:t>
      </w:r>
    </w:p>
    <w:p w14:paraId="4645B77F" w14:textId="77777777" w:rsidR="00A0015F" w:rsidRPr="00171B32" w:rsidRDefault="00A0015F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100301</w:t>
      </w:r>
    </w:p>
    <w:p w14:paraId="7B9D4AB1" w14:textId="77777777" w:rsidR="00A0015F" w:rsidRPr="00171B32" w:rsidRDefault="00A0015F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100300</w:t>
      </w:r>
    </w:p>
    <w:p w14:paraId="5C47540C" w14:textId="77777777" w:rsidR="00A0015F" w:rsidRPr="00171B32" w:rsidRDefault="00A0015F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100300.05</w:t>
      </w:r>
    </w:p>
    <w:p w14:paraId="377031FE" w14:textId="77777777" w:rsidR="00A0015F" w:rsidRPr="00171B32" w:rsidRDefault="00A0015F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3000</w:t>
      </w:r>
    </w:p>
    <w:p w14:paraId="663AAABF" w14:textId="77777777" w:rsidR="00A0015F" w:rsidRDefault="00A0015F" w:rsidP="00A0015F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300001</w:t>
      </w:r>
    </w:p>
    <w:p w14:paraId="73B55A8B" w14:textId="77777777" w:rsidR="002A6353" w:rsidRPr="00171B32" w:rsidRDefault="002A6353" w:rsidP="00A0015F">
      <w:pPr>
        <w:rPr>
          <w:rFonts w:ascii="Consolas" w:hAnsi="Consolas" w:cs="Consolas"/>
          <w:color w:val="AEAAAA" w:themeColor="background2" w:themeShade="BF"/>
        </w:rPr>
      </w:pPr>
      <w:r>
        <w:rPr>
          <w:noProof/>
        </w:rPr>
        <w:drawing>
          <wp:inline distT="0" distB="0" distL="0" distR="0" wp14:anchorId="15C6F854" wp14:editId="0D317660">
            <wp:extent cx="3162300" cy="2467087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90697" cy="2489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F7BB0" w14:textId="77777777" w:rsidR="00A46761" w:rsidRDefault="00A46761" w:rsidP="00A46761">
      <w:pPr>
        <w:rPr>
          <w:rFonts w:ascii="Consolas" w:hAnsi="Consolas" w:cs="Consolas"/>
        </w:rPr>
      </w:pPr>
      <w:r>
        <w:rPr>
          <w:rFonts w:ascii="Consolas" w:hAnsi="Consolas" w:cs="Consolas"/>
        </w:rPr>
        <w:t>（</w:t>
      </w:r>
      <w:r w:rsidRPr="00A46761">
        <w:rPr>
          <w:rFonts w:ascii="Consolas" w:hAnsi="Consolas" w:cs="Consolas"/>
          <w:color w:val="FF0000"/>
        </w:rPr>
        <w:t>请</w:t>
      </w:r>
      <w:r w:rsidR="003F3B0D"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/>
          <w:color w:val="FF0000"/>
        </w:rPr>
        <w:t>贴出源代码</w:t>
      </w:r>
      <w:r>
        <w:rPr>
          <w:rFonts w:ascii="Consolas" w:hAnsi="Consolas" w:cs="Consolas"/>
        </w:rPr>
        <w:t>）</w:t>
      </w:r>
    </w:p>
    <w:p w14:paraId="5D18C5B5" w14:textId="4424FEC1" w:rsidR="00A46761" w:rsidRDefault="0015324C" w:rsidP="00A46761">
      <w:pPr>
        <w:rPr>
          <w:rFonts w:ascii="Consolas" w:hAnsi="Consolas" w:cs="Consolas" w:hint="eastAsia"/>
        </w:rPr>
      </w:pPr>
      <w:r>
        <w:rPr>
          <w:noProof/>
        </w:rPr>
        <w:lastRenderedPageBreak/>
        <w:drawing>
          <wp:inline distT="0" distB="0" distL="0" distR="0" wp14:anchorId="5A4E01B0" wp14:editId="0FFB9141">
            <wp:extent cx="5274310" cy="3081655"/>
            <wp:effectExtent l="0" t="0" r="2540" b="4445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488FE" w14:textId="1ECAC132" w:rsidR="00926787" w:rsidRDefault="00926787" w:rsidP="00A46761">
      <w:pPr>
        <w:rPr>
          <w:rFonts w:ascii="Consolas" w:hAnsi="Consolas" w:cs="Consolas" w:hint="eastAsia"/>
        </w:rPr>
      </w:pPr>
      <w:r>
        <w:rPr>
          <w:noProof/>
        </w:rPr>
        <w:drawing>
          <wp:inline distT="0" distB="0" distL="0" distR="0" wp14:anchorId="636250BC" wp14:editId="44C6D93A">
            <wp:extent cx="5274310" cy="3378200"/>
            <wp:effectExtent l="0" t="0" r="2540" b="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5A87E" w14:textId="2F368337" w:rsidR="00A46761" w:rsidRPr="00A46761" w:rsidRDefault="00926787" w:rsidP="00A46761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59549DCF" wp14:editId="5AE3B0E6">
            <wp:extent cx="5274310" cy="1600200"/>
            <wp:effectExtent l="0" t="0" r="2540" b="0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DA74A" w14:textId="77777777" w:rsidR="00A46761" w:rsidRDefault="00A46761" w:rsidP="00A46761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（</w:t>
      </w:r>
      <w:r w:rsidRPr="00A46761">
        <w:rPr>
          <w:rFonts w:ascii="Consolas" w:hAnsi="Consolas" w:cs="Consolas" w:hint="eastAsia"/>
          <w:color w:val="FF0000"/>
        </w:rPr>
        <w:t>请</w:t>
      </w:r>
      <w:r w:rsidR="003F3B0D"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 w:hint="eastAsia"/>
          <w:color w:val="FF0000"/>
        </w:rPr>
        <w:t>贴出执行情况截图</w:t>
      </w:r>
      <w:r>
        <w:rPr>
          <w:rFonts w:ascii="Consolas" w:hAnsi="Consolas" w:cs="Consolas" w:hint="eastAsia"/>
        </w:rPr>
        <w:t>）</w:t>
      </w:r>
    </w:p>
    <w:p w14:paraId="4607A098" w14:textId="5A3BD42A" w:rsidR="00A46761" w:rsidRPr="00A46761" w:rsidRDefault="009113FA" w:rsidP="00A46761">
      <w:pPr>
        <w:rPr>
          <w:rFonts w:ascii="Consolas" w:hAnsi="Consolas" w:cs="Consolas"/>
        </w:rPr>
      </w:pPr>
      <w:r>
        <w:rPr>
          <w:noProof/>
        </w:rPr>
        <w:lastRenderedPageBreak/>
        <w:drawing>
          <wp:inline distT="0" distB="0" distL="0" distR="0" wp14:anchorId="444741D3" wp14:editId="7CB50B13">
            <wp:extent cx="4770533" cy="2217612"/>
            <wp:effectExtent l="0" t="0" r="0" b="0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8B179" w14:textId="6CEDF7A8" w:rsidR="00DD5C9F" w:rsidRDefault="0015324C" w:rsidP="001104CC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0042E637" wp14:editId="49AEEA94">
            <wp:extent cx="5274310" cy="1746250"/>
            <wp:effectExtent l="0" t="0" r="2540" b="6350"/>
            <wp:docPr id="6" name="图片 6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文本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4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5C9F">
        <w:rPr>
          <w:rFonts w:ascii="Consolas" w:hAnsi="Consolas" w:cs="Consolas"/>
        </w:rPr>
        <w:br w:type="page"/>
      </w:r>
    </w:p>
    <w:p w14:paraId="3BAD4905" w14:textId="77777777" w:rsidR="001104CC" w:rsidRDefault="001104CC" w:rsidP="001104CC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lastRenderedPageBreak/>
        <w:t xml:space="preserve">3. </w:t>
      </w:r>
      <w:r w:rsidR="00A856AC">
        <w:rPr>
          <w:rFonts w:ascii="Consolas" w:hAnsi="Consolas" w:cs="Consolas" w:hint="eastAsia"/>
        </w:rPr>
        <w:t>矩阵行列转置</w:t>
      </w:r>
    </w:p>
    <w:p w14:paraId="01D72B66" w14:textId="77777777" w:rsidR="00A856AC" w:rsidRDefault="00A856AC" w:rsidP="001104CC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 xml:space="preserve">  </w:t>
      </w:r>
      <w:r>
        <w:rPr>
          <w:rFonts w:ascii="Consolas" w:hAnsi="Consolas" w:cs="Consolas" w:hint="eastAsia"/>
        </w:rPr>
        <w:t>请编写矩阵转置脚本</w:t>
      </w:r>
      <w:r w:rsidR="00EE248D">
        <w:rPr>
          <w:rFonts w:ascii="Consolas" w:hAnsi="Consolas"/>
          <w:color w:val="FF0000"/>
        </w:rPr>
        <w:t>s01</w:t>
      </w:r>
      <w:r w:rsidRPr="00885216">
        <w:rPr>
          <w:rFonts w:ascii="Consolas" w:hAnsi="Consolas"/>
        </w:rPr>
        <w:t>-</w:t>
      </w:r>
      <w:r>
        <w:rPr>
          <w:rFonts w:ascii="Consolas" w:hAnsi="Consolas"/>
        </w:rPr>
        <w:t>transpos</w:t>
      </w:r>
      <w:r>
        <w:rPr>
          <w:rFonts w:ascii="Consolas" w:hAnsi="Consolas"/>
        </w:rPr>
        <w:t>，</w:t>
      </w:r>
      <w:r w:rsidR="00AB0204">
        <w:rPr>
          <w:rFonts w:ascii="Consolas" w:hAnsi="Consolas"/>
        </w:rPr>
        <w:t>对</w:t>
      </w:r>
      <w:r>
        <w:rPr>
          <w:rFonts w:ascii="Consolas" w:hAnsi="Consolas"/>
        </w:rPr>
        <w:t>给定的</w:t>
      </w:r>
      <w:r w:rsidR="00AB0204">
        <w:rPr>
          <w:rFonts w:ascii="Consolas" w:hAnsi="Consolas"/>
        </w:rPr>
        <w:t>矩阵输出其转置矩阵。</w:t>
      </w:r>
    </w:p>
    <w:p w14:paraId="36A88EB8" w14:textId="77777777" w:rsidR="001104CC" w:rsidRDefault="00486000" w:rsidP="001104CC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测试</w:t>
      </w:r>
      <w:r w:rsidR="00F179F4">
        <w:rPr>
          <w:rFonts w:ascii="Consolas" w:hAnsi="Consolas" w:cs="Consolas"/>
        </w:rPr>
        <w:t>：</w:t>
      </w:r>
    </w:p>
    <w:p w14:paraId="7B77F831" w14:textId="77777777" w:rsidR="00F179F4" w:rsidRPr="00F179F4" w:rsidRDefault="00F179F4" w:rsidP="00F179F4">
      <w:pPr>
        <w:rPr>
          <w:rFonts w:ascii="Consolas" w:hAnsi="Consolas" w:cs="Consolas"/>
        </w:rPr>
      </w:pPr>
      <w:r w:rsidRPr="00F179F4">
        <w:rPr>
          <w:rFonts w:ascii="Consolas" w:hAnsi="Consolas" w:cs="Consolas"/>
        </w:rPr>
        <w:t xml:space="preserve">$ </w:t>
      </w:r>
      <w:r w:rsidR="0083667B">
        <w:rPr>
          <w:rFonts w:ascii="Consolas" w:hAnsi="Consolas" w:cs="Consolas"/>
        </w:rPr>
        <w:t xml:space="preserve">cat </w:t>
      </w:r>
      <w:r w:rsidRPr="00F179F4">
        <w:rPr>
          <w:rFonts w:ascii="Consolas" w:hAnsi="Consolas" w:cs="Consolas"/>
        </w:rPr>
        <w:t>matrix</w:t>
      </w:r>
    </w:p>
    <w:p w14:paraId="44796E5B" w14:textId="77777777" w:rsidR="00F179F4" w:rsidRPr="00171B32" w:rsidRDefault="00F179F4" w:rsidP="00F179F4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11 22 33 44</w:t>
      </w:r>
    </w:p>
    <w:p w14:paraId="018B6AF6" w14:textId="77777777" w:rsidR="00F179F4" w:rsidRPr="00171B32" w:rsidRDefault="00F179F4" w:rsidP="00F179F4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55 66 77 88</w:t>
      </w:r>
    </w:p>
    <w:p w14:paraId="5C9300EF" w14:textId="77777777" w:rsidR="00F179F4" w:rsidRPr="00171B32" w:rsidRDefault="00F179F4" w:rsidP="00F179F4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 xml:space="preserve">99 </w:t>
      </w:r>
      <w:r w:rsidR="0069217A" w:rsidRPr="00171B32">
        <w:rPr>
          <w:rFonts w:ascii="Consolas" w:hAnsi="Consolas" w:cs="Consolas"/>
          <w:color w:val="AEAAAA" w:themeColor="background2" w:themeShade="BF"/>
        </w:rPr>
        <w:t>58</w:t>
      </w:r>
      <w:r w:rsidRPr="00171B32">
        <w:rPr>
          <w:rFonts w:ascii="Consolas" w:hAnsi="Consolas" w:cs="Consolas"/>
          <w:color w:val="AEAAAA" w:themeColor="background2" w:themeShade="BF"/>
        </w:rPr>
        <w:t xml:space="preserve"> 19 91</w:t>
      </w:r>
    </w:p>
    <w:p w14:paraId="0E97B90E" w14:textId="77777777" w:rsidR="00F179F4" w:rsidRPr="00F179F4" w:rsidRDefault="00F179F4" w:rsidP="00F179F4">
      <w:pPr>
        <w:rPr>
          <w:rFonts w:ascii="Consolas" w:hAnsi="Consolas" w:cs="Consolas"/>
        </w:rPr>
      </w:pPr>
      <w:r w:rsidRPr="00F179F4">
        <w:rPr>
          <w:rFonts w:ascii="Consolas" w:hAnsi="Consolas" w:cs="Consolas"/>
        </w:rPr>
        <w:t xml:space="preserve">$ awk -f </w:t>
      </w:r>
      <w:r w:rsidR="00EE248D">
        <w:rPr>
          <w:rFonts w:ascii="Consolas" w:hAnsi="Consolas"/>
          <w:color w:val="FF0000"/>
        </w:rPr>
        <w:t>s01</w:t>
      </w:r>
      <w:r w:rsidRPr="00885216">
        <w:rPr>
          <w:rFonts w:ascii="Consolas" w:hAnsi="Consolas"/>
        </w:rPr>
        <w:t>-</w:t>
      </w:r>
      <w:r>
        <w:rPr>
          <w:rFonts w:ascii="Consolas" w:hAnsi="Consolas"/>
        </w:rPr>
        <w:t>transpos</w:t>
      </w:r>
      <w:r w:rsidRPr="00F179F4">
        <w:rPr>
          <w:rFonts w:ascii="Consolas" w:hAnsi="Consolas" w:cs="Consolas"/>
        </w:rPr>
        <w:t xml:space="preserve"> matrix</w:t>
      </w:r>
    </w:p>
    <w:p w14:paraId="6DA30010" w14:textId="77777777" w:rsidR="00F179F4" w:rsidRPr="00171B32" w:rsidRDefault="00F179F4" w:rsidP="00F179F4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11 55 99</w:t>
      </w:r>
    </w:p>
    <w:p w14:paraId="21464593" w14:textId="77777777" w:rsidR="00F179F4" w:rsidRPr="00171B32" w:rsidRDefault="00F179F4" w:rsidP="00F179F4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 xml:space="preserve">22 66 </w:t>
      </w:r>
      <w:r w:rsidR="0069217A" w:rsidRPr="00171B32">
        <w:rPr>
          <w:rFonts w:ascii="Consolas" w:hAnsi="Consolas" w:cs="Consolas"/>
          <w:color w:val="AEAAAA" w:themeColor="background2" w:themeShade="BF"/>
        </w:rPr>
        <w:t>58</w:t>
      </w:r>
    </w:p>
    <w:p w14:paraId="1FE7D146" w14:textId="77777777" w:rsidR="00F179F4" w:rsidRPr="00171B32" w:rsidRDefault="00F179F4" w:rsidP="00F179F4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33 77 19</w:t>
      </w:r>
    </w:p>
    <w:p w14:paraId="1B543F1A" w14:textId="77777777" w:rsidR="00F179F4" w:rsidRPr="00171B32" w:rsidRDefault="00F179F4" w:rsidP="00F179F4">
      <w:pPr>
        <w:rPr>
          <w:rFonts w:ascii="Consolas" w:hAnsi="Consolas" w:cs="Consolas"/>
          <w:color w:val="AEAAAA" w:themeColor="background2" w:themeShade="BF"/>
        </w:rPr>
      </w:pPr>
      <w:r w:rsidRPr="00171B32">
        <w:rPr>
          <w:rFonts w:ascii="Consolas" w:hAnsi="Consolas" w:cs="Consolas"/>
          <w:color w:val="AEAAAA" w:themeColor="background2" w:themeShade="BF"/>
        </w:rPr>
        <w:t>44 88 91</w:t>
      </w:r>
    </w:p>
    <w:p w14:paraId="0A0585AA" w14:textId="77777777" w:rsidR="00A46761" w:rsidRDefault="00A46761" w:rsidP="00A46761">
      <w:pPr>
        <w:rPr>
          <w:rFonts w:ascii="Consolas" w:hAnsi="Consolas" w:cs="Consolas"/>
        </w:rPr>
      </w:pPr>
      <w:r>
        <w:rPr>
          <w:rFonts w:ascii="Consolas" w:hAnsi="Consolas" w:cs="Consolas"/>
        </w:rPr>
        <w:t>（</w:t>
      </w:r>
      <w:r w:rsidRPr="00A46761">
        <w:rPr>
          <w:rFonts w:ascii="Consolas" w:hAnsi="Consolas" w:cs="Consolas"/>
          <w:color w:val="FF0000"/>
        </w:rPr>
        <w:t>请</w:t>
      </w:r>
      <w:r w:rsidR="003F3B0D"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/>
          <w:color w:val="FF0000"/>
        </w:rPr>
        <w:t>贴出源代码</w:t>
      </w:r>
      <w:r>
        <w:rPr>
          <w:rFonts w:ascii="Consolas" w:hAnsi="Consolas" w:cs="Consolas"/>
        </w:rPr>
        <w:t>）</w:t>
      </w:r>
    </w:p>
    <w:p w14:paraId="10E58D99" w14:textId="2AF59221" w:rsidR="00A46761" w:rsidRDefault="009113FA" w:rsidP="00A46761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29F3C02D" wp14:editId="07203D11">
            <wp:extent cx="4602879" cy="3048264"/>
            <wp:effectExtent l="0" t="0" r="7620" b="0"/>
            <wp:docPr id="11" name="图片 1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02879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5DAF5" w14:textId="77777777" w:rsidR="00A46761" w:rsidRDefault="00A46761" w:rsidP="00A46761">
      <w:pPr>
        <w:rPr>
          <w:rFonts w:ascii="Consolas" w:hAnsi="Consolas" w:cs="Consolas"/>
        </w:rPr>
      </w:pPr>
    </w:p>
    <w:p w14:paraId="315DC192" w14:textId="5140CADC" w:rsidR="00A46761" w:rsidRDefault="00A46761" w:rsidP="00A46761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（</w:t>
      </w:r>
      <w:r w:rsidRPr="00A46761">
        <w:rPr>
          <w:rFonts w:ascii="Consolas" w:hAnsi="Consolas" w:cs="Consolas" w:hint="eastAsia"/>
          <w:color w:val="FF0000"/>
        </w:rPr>
        <w:t>请</w:t>
      </w:r>
      <w:r w:rsidR="003F3B0D"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 w:hint="eastAsia"/>
          <w:color w:val="FF0000"/>
        </w:rPr>
        <w:t>贴出执行情况截图</w:t>
      </w:r>
      <w:r>
        <w:rPr>
          <w:rFonts w:ascii="Consolas" w:hAnsi="Consolas" w:cs="Consolas" w:hint="eastAsia"/>
        </w:rPr>
        <w:t>）</w:t>
      </w:r>
    </w:p>
    <w:p w14:paraId="3DB32DFE" w14:textId="3744C721" w:rsidR="009113FA" w:rsidRDefault="009113FA" w:rsidP="00A46761">
      <w:pPr>
        <w:rPr>
          <w:rFonts w:ascii="Consolas" w:hAnsi="Consolas" w:cs="Consolas" w:hint="eastAsia"/>
        </w:rPr>
      </w:pPr>
      <w:r>
        <w:rPr>
          <w:noProof/>
        </w:rPr>
        <w:drawing>
          <wp:inline distT="0" distB="0" distL="0" distR="0" wp14:anchorId="64981E65" wp14:editId="3AD2E7A0">
            <wp:extent cx="4663844" cy="670618"/>
            <wp:effectExtent l="0" t="0" r="3810" b="0"/>
            <wp:docPr id="13" name="图片 1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67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7CC56" w14:textId="369E2CB8" w:rsidR="00A46761" w:rsidRDefault="009113FA" w:rsidP="00A46761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6D2670FF" wp14:editId="106A18A9">
            <wp:extent cx="5274310" cy="739140"/>
            <wp:effectExtent l="0" t="0" r="2540" b="3810"/>
            <wp:docPr id="12" name="图片 12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片包含 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67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A89EA" w14:textId="77777777" w:rsidR="007D5865" w:rsidRDefault="007D5865" w:rsidP="007978A1">
      <w:r>
        <w:separator/>
      </w:r>
    </w:p>
  </w:endnote>
  <w:endnote w:type="continuationSeparator" w:id="0">
    <w:p w14:paraId="2E0E1D3C" w14:textId="77777777" w:rsidR="007D5865" w:rsidRDefault="007D5865" w:rsidP="00797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4D49D" w14:textId="77777777" w:rsidR="007D5865" w:rsidRDefault="007D5865" w:rsidP="007978A1">
      <w:r>
        <w:separator/>
      </w:r>
    </w:p>
  </w:footnote>
  <w:footnote w:type="continuationSeparator" w:id="0">
    <w:p w14:paraId="449054A5" w14:textId="77777777" w:rsidR="007D5865" w:rsidRDefault="007D5865" w:rsidP="007978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DC2A7E"/>
    <w:multiLevelType w:val="hybridMultilevel"/>
    <w:tmpl w:val="DC987454"/>
    <w:lvl w:ilvl="0" w:tplc="E71A6CE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56189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tTSwMLa0MDU3MTZR0lEKTi0uzszPAykwrAUAJ/rC5SwAAAA="/>
  </w:docVars>
  <w:rsids>
    <w:rsidRoot w:val="00C4366C"/>
    <w:rsid w:val="0006528C"/>
    <w:rsid w:val="001104CC"/>
    <w:rsid w:val="0015324C"/>
    <w:rsid w:val="00171B32"/>
    <w:rsid w:val="00172366"/>
    <w:rsid w:val="002161BA"/>
    <w:rsid w:val="002A6353"/>
    <w:rsid w:val="002B291D"/>
    <w:rsid w:val="00337C23"/>
    <w:rsid w:val="003F3B0D"/>
    <w:rsid w:val="003F7342"/>
    <w:rsid w:val="00486000"/>
    <w:rsid w:val="004B16E6"/>
    <w:rsid w:val="00536A31"/>
    <w:rsid w:val="00583C35"/>
    <w:rsid w:val="005918B7"/>
    <w:rsid w:val="00616DC7"/>
    <w:rsid w:val="0069217A"/>
    <w:rsid w:val="006937C2"/>
    <w:rsid w:val="006E4AC3"/>
    <w:rsid w:val="007078A9"/>
    <w:rsid w:val="00750A95"/>
    <w:rsid w:val="007978A1"/>
    <w:rsid w:val="007D5865"/>
    <w:rsid w:val="007D6422"/>
    <w:rsid w:val="0083667B"/>
    <w:rsid w:val="00873F34"/>
    <w:rsid w:val="00895DE7"/>
    <w:rsid w:val="008C1E80"/>
    <w:rsid w:val="009113FA"/>
    <w:rsid w:val="00926787"/>
    <w:rsid w:val="00A0015F"/>
    <w:rsid w:val="00A46761"/>
    <w:rsid w:val="00A856AC"/>
    <w:rsid w:val="00AB0204"/>
    <w:rsid w:val="00B126FC"/>
    <w:rsid w:val="00BA5F8D"/>
    <w:rsid w:val="00BB47E3"/>
    <w:rsid w:val="00C4366C"/>
    <w:rsid w:val="00C65504"/>
    <w:rsid w:val="00D61690"/>
    <w:rsid w:val="00D70F76"/>
    <w:rsid w:val="00DD5C9F"/>
    <w:rsid w:val="00DD70D1"/>
    <w:rsid w:val="00E127A1"/>
    <w:rsid w:val="00E576D4"/>
    <w:rsid w:val="00E604C2"/>
    <w:rsid w:val="00E71BF0"/>
    <w:rsid w:val="00E8428E"/>
    <w:rsid w:val="00EE248D"/>
    <w:rsid w:val="00F17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CA5D5B"/>
  <w15:chartTrackingRefBased/>
  <w15:docId w15:val="{95F312D0-12A8-4A6D-9998-B6DCF7155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4366C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link w:val="10"/>
    <w:uiPriority w:val="9"/>
    <w:qFormat/>
    <w:rsid w:val="001104CC"/>
    <w:pPr>
      <w:keepNext/>
      <w:keepLines/>
      <w:spacing w:before="340" w:after="330" w:line="578" w:lineRule="auto"/>
      <w:outlineLvl w:val="0"/>
    </w:pPr>
    <w:rPr>
      <w:rFonts w:asciiTheme="minorHAnsi" w:eastAsiaTheme="minorEastAsia" w:hAnsiTheme="minorHAnsi" w:cstheme="minorBidi"/>
      <w:b/>
      <w:bCs/>
      <w:kern w:val="0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78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978A1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978A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978A1"/>
    <w:rPr>
      <w:rFonts w:ascii="Times New Roman" w:eastAsia="宋体" w:hAnsi="Times New Roman" w:cs="Times New Roman"/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7978A1"/>
    <w:pPr>
      <w:spacing w:before="240" w:after="60"/>
      <w:jc w:val="center"/>
      <w:outlineLvl w:val="0"/>
    </w:pPr>
    <w:rPr>
      <w:rFonts w:asciiTheme="majorHAnsi" w:hAnsiTheme="majorHAnsi" w:cstheme="majorBidi"/>
      <w:b/>
      <w:bCs/>
      <w:kern w:val="0"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7978A1"/>
    <w:rPr>
      <w:rFonts w:asciiTheme="majorHAnsi" w:eastAsia="宋体" w:hAnsiTheme="majorHAnsi" w:cstheme="majorBidi"/>
      <w:b/>
      <w:bCs/>
      <w:kern w:val="0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1104CC"/>
    <w:rPr>
      <w:b/>
      <w:bCs/>
      <w:kern w:val="0"/>
      <w:sz w:val="44"/>
      <w:szCs w:val="44"/>
    </w:rPr>
  </w:style>
  <w:style w:type="table" w:styleId="a9">
    <w:name w:val="Table Grid"/>
    <w:basedOn w:val="a1"/>
    <w:uiPriority w:val="39"/>
    <w:rsid w:val="00E71B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E71BF0"/>
    <w:pPr>
      <w:ind w:firstLineChars="200" w:firstLine="420"/>
    </w:pPr>
  </w:style>
  <w:style w:type="paragraph" w:styleId="ab">
    <w:name w:val="Date"/>
    <w:basedOn w:val="a"/>
    <w:next w:val="a"/>
    <w:link w:val="ac"/>
    <w:uiPriority w:val="99"/>
    <w:semiHidden/>
    <w:unhideWhenUsed/>
    <w:rsid w:val="00A0015F"/>
    <w:pPr>
      <w:ind w:leftChars="2500" w:left="100"/>
    </w:pPr>
  </w:style>
  <w:style w:type="character" w:customStyle="1" w:styleId="ac">
    <w:name w:val="日期 字符"/>
    <w:basedOn w:val="a0"/>
    <w:link w:val="ab"/>
    <w:uiPriority w:val="99"/>
    <w:semiHidden/>
    <w:rsid w:val="00A0015F"/>
    <w:rPr>
      <w:rFonts w:ascii="Times New Roman" w:eastAsia="宋体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8</TotalTime>
  <Pages>8</Pages>
  <Words>173</Words>
  <Characters>989</Characters>
  <Application>Microsoft Office Word</Application>
  <DocSecurity>0</DocSecurity>
  <Lines>8</Lines>
  <Paragraphs>2</Paragraphs>
  <ScaleCrop>false</ScaleCrop>
  <Company>Hewlett-Packard Company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晓庆</dc:creator>
  <cp:keywords/>
  <dc:description/>
  <cp:lastModifiedBy>华</cp:lastModifiedBy>
  <cp:revision>5</cp:revision>
  <dcterms:created xsi:type="dcterms:W3CDTF">2022-10-06T11:33:00Z</dcterms:created>
  <dcterms:modified xsi:type="dcterms:W3CDTF">2022-10-08T12:31:00Z</dcterms:modified>
</cp:coreProperties>
</file>